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6AA3C12D" w:rsidR="007457DE" w:rsidRPr="0064742B" w:rsidRDefault="0080554C" w:rsidP="007457DE">
            <w:pPr>
              <w:rPr>
                <w:b/>
                <w:sz w:val="24"/>
                <w:lang w:val="en-US"/>
              </w:rPr>
            </w:pPr>
            <w:r>
              <w:rPr>
                <w:b/>
                <w:sz w:val="24"/>
                <w:lang w:val="en-US"/>
              </w:rPr>
              <w:t>P</w:t>
            </w:r>
            <w:r w:rsidR="004A2B93">
              <w:rPr>
                <w:b/>
                <w:sz w:val="24"/>
                <w:lang w:val="en-US"/>
              </w:rPr>
              <w:t>res</w:t>
            </w:r>
            <w:r w:rsidR="00A14F31">
              <w:rPr>
                <w:b/>
                <w:sz w:val="24"/>
                <w:lang w:val="en-US"/>
              </w:rPr>
              <w:t>semitteilung</w:t>
            </w:r>
          </w:p>
        </w:tc>
        <w:tc>
          <w:tcPr>
            <w:tcW w:w="4429" w:type="dxa"/>
          </w:tcPr>
          <w:p w14:paraId="6CD4FA70" w14:textId="5B7A3C0C" w:rsidR="007457DE" w:rsidRPr="0064742B" w:rsidRDefault="0009758A" w:rsidP="0013623D">
            <w:pPr>
              <w:jc w:val="right"/>
              <w:rPr>
                <w:b/>
                <w:sz w:val="24"/>
                <w:lang w:val="en-US"/>
              </w:rPr>
            </w:pPr>
            <w:r>
              <w:rPr>
                <w:b/>
                <w:sz w:val="24"/>
                <w:lang w:val="en-US"/>
              </w:rPr>
              <w:t>2</w:t>
            </w:r>
            <w:r w:rsidR="00CB1234">
              <w:rPr>
                <w:b/>
                <w:sz w:val="24"/>
                <w:lang w:val="en-US"/>
              </w:rPr>
              <w:t>.01.2024</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2181F588" w14:textId="77777777" w:rsidR="00CB1234" w:rsidRDefault="00CB1234" w:rsidP="00CB1234">
      <w:pPr>
        <w:pStyle w:val="bodytext"/>
        <w:spacing w:before="240" w:after="0" w:line="276" w:lineRule="auto"/>
        <w:rPr>
          <w:rFonts w:asciiTheme="minorHAnsi" w:eastAsiaTheme="minorHAnsi" w:hAnsiTheme="minorHAnsi" w:cstheme="minorBidi"/>
          <w:color w:val="auto"/>
          <w:sz w:val="44"/>
          <w:szCs w:val="44"/>
          <w:bdr w:val="none" w:sz="0" w:space="0" w:color="auto"/>
          <w:lang w:val="de-DE"/>
        </w:rPr>
      </w:pPr>
      <w:bookmarkStart w:id="0" w:name="_Hlk525746702"/>
      <w:r w:rsidRPr="00CB1234">
        <w:rPr>
          <w:rFonts w:asciiTheme="minorHAnsi" w:eastAsiaTheme="minorHAnsi" w:hAnsiTheme="minorHAnsi" w:cstheme="minorBidi"/>
          <w:color w:val="auto"/>
          <w:sz w:val="44"/>
          <w:szCs w:val="44"/>
          <w:bdr w:val="none" w:sz="0" w:space="0" w:color="auto"/>
          <w:lang w:val="de-DE"/>
        </w:rPr>
        <w:t>Robert Franz übernimmt Position des Geschäftsführers bei SVS-Vistek</w:t>
      </w:r>
      <w:r w:rsidR="0045163D" w:rsidRPr="0045163D">
        <w:rPr>
          <w:rFonts w:asciiTheme="minorHAnsi" w:eastAsiaTheme="minorHAnsi" w:hAnsiTheme="minorHAnsi" w:cstheme="minorBidi"/>
          <w:color w:val="auto"/>
          <w:sz w:val="44"/>
          <w:szCs w:val="44"/>
          <w:bdr w:val="none" w:sz="0" w:space="0" w:color="auto"/>
          <w:lang w:val="de-DE"/>
        </w:rPr>
        <w:t xml:space="preserve"> </w:t>
      </w:r>
    </w:p>
    <w:p w14:paraId="338E16E5" w14:textId="04F5998D" w:rsidR="001C64C9" w:rsidRPr="00816E07" w:rsidRDefault="00CB1234" w:rsidP="00CB1234">
      <w:pPr>
        <w:pStyle w:val="bodytext"/>
        <w:spacing w:before="240" w:after="0" w:line="276" w:lineRule="auto"/>
        <w:rPr>
          <w:rFonts w:asciiTheme="minorHAnsi" w:eastAsiaTheme="minorHAnsi" w:hAnsiTheme="minorHAnsi" w:cstheme="minorBidi"/>
          <w:color w:val="auto"/>
          <w:sz w:val="44"/>
          <w:szCs w:val="44"/>
          <w:bdr w:val="none" w:sz="0" w:space="0" w:color="auto"/>
          <w:lang w:val="de-DE"/>
        </w:rPr>
      </w:pPr>
      <w:r w:rsidRPr="00CB1234">
        <w:rPr>
          <w:rFonts w:asciiTheme="minorHAnsi" w:eastAsiaTheme="minorHAnsi" w:hAnsiTheme="minorHAnsi" w:cstheme="minorBidi"/>
          <w:color w:val="auto"/>
          <w:sz w:val="36"/>
          <w:szCs w:val="36"/>
          <w:bdr w:val="none" w:sz="0" w:space="0" w:color="auto"/>
          <w:lang w:val="de-DE"/>
        </w:rPr>
        <w:t xml:space="preserve">Bestehende Zusammenarbeit der TKH Vision Unternehmen Allied Vision und SVS-Vistek wird </w:t>
      </w:r>
      <w:r w:rsidR="00A92716">
        <w:rPr>
          <w:rFonts w:asciiTheme="minorHAnsi" w:eastAsiaTheme="minorHAnsi" w:hAnsiTheme="minorHAnsi" w:cstheme="minorBidi"/>
          <w:color w:val="auto"/>
          <w:sz w:val="36"/>
          <w:szCs w:val="36"/>
          <w:bdr w:val="none" w:sz="0" w:space="0" w:color="auto"/>
          <w:lang w:val="de-DE"/>
        </w:rPr>
        <w:t>verstärkt</w:t>
      </w:r>
    </w:p>
    <w:p w14:paraId="0085B367" w14:textId="7B5E7DBC" w:rsidR="00CB1234" w:rsidRDefault="00CB1234" w:rsidP="0090702F">
      <w:pPr>
        <w:pStyle w:val="bodytext"/>
        <w:spacing w:beforeAutospacing="1" w:afterAutospacing="1" w:line="360" w:lineRule="auto"/>
        <w:rPr>
          <w:rFonts w:asciiTheme="minorHAnsi" w:eastAsia="Times New Roman" w:hAnsiTheme="minorHAnsi" w:cstheme="minorHAnsi"/>
          <w:sz w:val="22"/>
          <w:szCs w:val="22"/>
          <w:lang w:val="de-DE"/>
        </w:rPr>
      </w:pPr>
      <w:r>
        <w:rPr>
          <w:rFonts w:asciiTheme="minorHAnsi" w:eastAsia="Times New Roman" w:hAnsiTheme="minorHAnsi" w:cstheme="minorHAnsi"/>
          <w:i/>
          <w:sz w:val="22"/>
          <w:szCs w:val="22"/>
          <w:lang w:val="de-DE"/>
        </w:rPr>
        <w:br/>
      </w:r>
      <w:r w:rsidR="00D9079E" w:rsidRPr="0090702F">
        <w:rPr>
          <w:rFonts w:asciiTheme="minorHAnsi" w:eastAsia="Times New Roman" w:hAnsiTheme="minorHAnsi" w:cstheme="minorHAnsi"/>
          <w:i/>
          <w:sz w:val="22"/>
          <w:szCs w:val="22"/>
          <w:lang w:val="de-DE"/>
        </w:rPr>
        <w:t>Stadtroda</w:t>
      </w:r>
      <w:r w:rsidR="006C5E49" w:rsidRPr="0090702F">
        <w:rPr>
          <w:rFonts w:asciiTheme="minorHAnsi" w:eastAsia="Times New Roman" w:hAnsiTheme="minorHAnsi" w:cstheme="minorHAnsi"/>
          <w:i/>
          <w:sz w:val="22"/>
          <w:szCs w:val="22"/>
          <w:lang w:val="de-DE"/>
        </w:rPr>
        <w:t xml:space="preserve">, </w:t>
      </w:r>
      <w:r w:rsidR="00D81C9C">
        <w:rPr>
          <w:rFonts w:asciiTheme="minorHAnsi" w:eastAsia="Times New Roman" w:hAnsiTheme="minorHAnsi" w:cstheme="minorHAnsi"/>
          <w:i/>
          <w:sz w:val="22"/>
          <w:szCs w:val="22"/>
          <w:lang w:val="de-DE"/>
        </w:rPr>
        <w:t>2</w:t>
      </w:r>
      <w:r>
        <w:rPr>
          <w:rFonts w:asciiTheme="minorHAnsi" w:eastAsia="Times New Roman" w:hAnsiTheme="minorHAnsi" w:cstheme="minorHAnsi"/>
          <w:i/>
          <w:sz w:val="22"/>
          <w:szCs w:val="22"/>
          <w:lang w:val="de-DE"/>
        </w:rPr>
        <w:t>.01.2023</w:t>
      </w:r>
      <w:r w:rsidR="00D9079E" w:rsidRPr="0090702F">
        <w:rPr>
          <w:rFonts w:asciiTheme="minorHAnsi" w:eastAsia="Times New Roman" w:hAnsiTheme="minorHAnsi" w:cstheme="minorHAnsi"/>
          <w:sz w:val="22"/>
          <w:szCs w:val="22"/>
          <w:lang w:val="de-DE"/>
        </w:rPr>
        <w:t xml:space="preserve"> </w:t>
      </w:r>
      <w:r w:rsidR="003B657A" w:rsidRPr="0090702F">
        <w:rPr>
          <w:rFonts w:asciiTheme="minorHAnsi" w:eastAsia="Times New Roman" w:hAnsiTheme="minorHAnsi" w:cstheme="minorHAnsi"/>
          <w:sz w:val="22"/>
          <w:szCs w:val="22"/>
          <w:lang w:val="de-DE"/>
        </w:rPr>
        <w:t>–</w:t>
      </w:r>
      <w:r w:rsidR="008D3BF1" w:rsidRPr="0090702F">
        <w:rPr>
          <w:rFonts w:asciiTheme="minorHAnsi" w:eastAsia="Times New Roman" w:hAnsiTheme="minorHAnsi" w:cstheme="minorHAnsi"/>
          <w:sz w:val="22"/>
          <w:szCs w:val="22"/>
          <w:lang w:val="de-DE"/>
        </w:rPr>
        <w:t xml:space="preserve"> </w:t>
      </w:r>
      <w:r w:rsidRPr="00CB1234">
        <w:rPr>
          <w:rFonts w:asciiTheme="minorHAnsi" w:eastAsia="Times New Roman" w:hAnsiTheme="minorHAnsi" w:cstheme="minorHAnsi"/>
          <w:sz w:val="22"/>
          <w:szCs w:val="22"/>
          <w:lang w:val="de-DE"/>
        </w:rPr>
        <w:t xml:space="preserve">Robert Franz, CEO bei Allied Vision, übernimmt ebenfalls als CEO die Führungsrolle beim innovativen Kamerahersteller SVS-Vistek GmbH. Dessen Gründer und CEO Walter Denk hat sich zum Jahresende 2023 in den wohlverdienten Ruhestand verabschiedet. Robert Franz, der bereits die Rolle des CEO für die deutschen 2D-Vision-Unternehmen innerhalb der TKH Group innehat, wird die bestehende Zusammenarbeit der deutschen TKH Vision-Unternehmen, zu denen die branchenführenden Firmen Allied Vision, Chromasens, </w:t>
      </w:r>
      <w:r w:rsidR="00FC6125" w:rsidRPr="00FC6125">
        <w:rPr>
          <w:rFonts w:asciiTheme="minorHAnsi" w:eastAsia="Times New Roman" w:hAnsiTheme="minorHAnsi" w:cstheme="minorHAnsi"/>
          <w:sz w:val="22"/>
          <w:szCs w:val="22"/>
          <w:lang w:val="de-DE"/>
        </w:rPr>
        <w:t>Euresys</w:t>
      </w:r>
      <w:r w:rsidR="00FC6125">
        <w:rPr>
          <w:rFonts w:asciiTheme="minorHAnsi" w:eastAsia="Times New Roman" w:hAnsiTheme="minorHAnsi" w:cstheme="minorHAnsi"/>
          <w:sz w:val="22"/>
          <w:szCs w:val="22"/>
          <w:lang w:val="de-DE"/>
        </w:rPr>
        <w:t>,</w:t>
      </w:r>
      <w:r w:rsidR="00FC6125" w:rsidRPr="00FC6125">
        <w:rPr>
          <w:rFonts w:asciiTheme="minorHAnsi" w:eastAsia="Times New Roman" w:hAnsiTheme="minorHAnsi" w:cstheme="minorHAnsi"/>
          <w:sz w:val="22"/>
          <w:szCs w:val="22"/>
          <w:lang w:val="de-DE"/>
        </w:rPr>
        <w:t xml:space="preserve"> </w:t>
      </w:r>
      <w:r w:rsidRPr="00CB1234">
        <w:rPr>
          <w:rFonts w:asciiTheme="minorHAnsi" w:eastAsia="Times New Roman" w:hAnsiTheme="minorHAnsi" w:cstheme="minorHAnsi"/>
          <w:sz w:val="22"/>
          <w:szCs w:val="22"/>
          <w:lang w:val="de-DE"/>
        </w:rPr>
        <w:t>NET und SVS-Vistek gehören, zum maximalen Kundennutzen weiter optimieren.</w:t>
      </w:r>
    </w:p>
    <w:p w14:paraId="18097223" w14:textId="24B2747D" w:rsidR="00CB1234" w:rsidRDefault="00CB1234" w:rsidP="0090702F">
      <w:pPr>
        <w:pStyle w:val="bodytext"/>
        <w:spacing w:beforeAutospacing="1" w:afterAutospacing="1" w:line="360" w:lineRule="auto"/>
        <w:rPr>
          <w:rFonts w:asciiTheme="minorHAnsi" w:eastAsia="Times New Roman" w:hAnsiTheme="minorHAnsi" w:cstheme="minorHAnsi"/>
          <w:sz w:val="22"/>
          <w:szCs w:val="22"/>
          <w:lang w:val="de-DE"/>
        </w:rPr>
      </w:pPr>
      <w:r w:rsidRPr="00CB1234">
        <w:rPr>
          <w:rFonts w:asciiTheme="minorHAnsi" w:eastAsia="Times New Roman" w:hAnsiTheme="minorHAnsi" w:cstheme="minorHAnsi"/>
          <w:sz w:val="22"/>
          <w:szCs w:val="22"/>
          <w:lang w:val="de-DE"/>
        </w:rPr>
        <w:t>„Walter Denk hat großen Anteil an der positiven Entwicklung von SVS-Vistek in den vergangenen Jahren“, betont Robert Franz. „Ihm gebührt daher unser aufrichtiger Dank für seine herausragenden Leistungen und die beeindruckende Marktposition, die SVS-Vistek heute einnimmt. Auf dieser Basis können wir mit Zuversicht weitere Wachstumsschritte planen. Besonders freut uns, dass Walter Denk dem Unternehmen auch in Zukunft in beratender Funktion verbunden bleiben wird.“</w:t>
      </w:r>
    </w:p>
    <w:p w14:paraId="4A30EEC4" w14:textId="6F531DA4" w:rsidR="00CB1234" w:rsidRPr="00CB1234" w:rsidRDefault="00CB1234" w:rsidP="00CB1234">
      <w:pPr>
        <w:pStyle w:val="bodytext"/>
        <w:spacing w:beforeAutospacing="1" w:afterAutospacing="1" w:line="360" w:lineRule="auto"/>
        <w:rPr>
          <w:rFonts w:asciiTheme="minorHAnsi" w:eastAsia="Times New Roman" w:hAnsiTheme="minorHAnsi" w:cstheme="minorHAnsi"/>
          <w:sz w:val="22"/>
          <w:szCs w:val="22"/>
          <w:lang w:val="de-DE"/>
        </w:rPr>
      </w:pPr>
      <w:r w:rsidRPr="00CB1234">
        <w:rPr>
          <w:rFonts w:asciiTheme="minorHAnsi" w:eastAsia="Times New Roman" w:hAnsiTheme="minorHAnsi" w:cstheme="minorHAnsi"/>
          <w:b/>
          <w:bCs/>
          <w:sz w:val="22"/>
          <w:szCs w:val="22"/>
          <w:lang w:val="de-DE"/>
        </w:rPr>
        <w:t>Das Beste aus beiden Unternehmen vereinen</w:t>
      </w:r>
      <w:r w:rsidRPr="00CB1234">
        <w:rPr>
          <w:rFonts w:asciiTheme="minorHAnsi" w:eastAsia="Times New Roman" w:hAnsiTheme="minorHAnsi" w:cstheme="minorHAnsi"/>
          <w:b/>
          <w:bCs/>
          <w:sz w:val="22"/>
          <w:szCs w:val="22"/>
          <w:lang w:val="de-DE"/>
        </w:rPr>
        <w:br/>
      </w:r>
      <w:r w:rsidRPr="00CB1234">
        <w:rPr>
          <w:rFonts w:asciiTheme="minorHAnsi" w:eastAsia="Times New Roman" w:hAnsiTheme="minorHAnsi" w:cstheme="minorHAnsi"/>
          <w:sz w:val="22"/>
          <w:szCs w:val="22"/>
          <w:lang w:val="de-DE"/>
        </w:rPr>
        <w:t xml:space="preserve">Mit der Bündelung der Verantwortlichkeiten für SVS-Vistek und </w:t>
      </w:r>
      <w:r w:rsidR="00EF3DE5">
        <w:rPr>
          <w:rFonts w:asciiTheme="minorHAnsi" w:eastAsia="Times New Roman" w:hAnsiTheme="minorHAnsi" w:cstheme="minorHAnsi"/>
          <w:sz w:val="22"/>
          <w:szCs w:val="22"/>
          <w:lang w:val="de-DE"/>
        </w:rPr>
        <w:t>die</w:t>
      </w:r>
      <w:r w:rsidRPr="00CB1234">
        <w:rPr>
          <w:rFonts w:asciiTheme="minorHAnsi" w:eastAsia="Times New Roman" w:hAnsiTheme="minorHAnsi" w:cstheme="minorHAnsi"/>
          <w:sz w:val="22"/>
          <w:szCs w:val="22"/>
          <w:lang w:val="de-DE"/>
        </w:rPr>
        <w:t xml:space="preserve"> anderen deutschen 2D-Vision-Unternehmen der TKH Group unter der Leitung von Robert Franz soll die Zusammenarbeit der Firmen weiter zum Nutzen der Kunden ausgebaut werden. Als führende Machine Vision Unternehmen innerhalb der TKH Group kooperieren sie bereits in verschiedenen Bereichen unter dem gemeinsamen Dach der TKH Vision. So wurden beispielsweise die Vertriebsaktivitäten unter der Leitung von Björn Krasemann (CSO) und die Aktivitäten des Marketings unter der Leitung von </w:t>
      </w:r>
      <w:r w:rsidRPr="00CB1234">
        <w:rPr>
          <w:rFonts w:asciiTheme="minorHAnsi" w:eastAsia="Times New Roman" w:hAnsiTheme="minorHAnsi" w:cstheme="minorHAnsi"/>
          <w:sz w:val="22"/>
          <w:szCs w:val="22"/>
          <w:lang w:val="de-DE"/>
        </w:rPr>
        <w:lastRenderedPageBreak/>
        <w:t xml:space="preserve">Johannes Zurin (Director Business Development &amp; Marketing) für Allied Vision und SVS-Vistek zusammengeführt. Auch im Bereich Operations sollen Synergiepotenziale genutzt werden: Aufgrund des Ruhestands des bisherigen COO von SVS-Vistek, Gerd Völpel, ist nun der COO von Allied Vision, Andre Kruse, in dieser Funktion für beide Unternehmen zuständig. </w:t>
      </w:r>
    </w:p>
    <w:p w14:paraId="07A93FE7" w14:textId="66189E57" w:rsidR="004431A8" w:rsidRPr="004431A8" w:rsidRDefault="00CB1234" w:rsidP="00CB1234">
      <w:pPr>
        <w:pStyle w:val="bodytext"/>
        <w:spacing w:beforeAutospacing="1" w:afterAutospacing="1" w:line="360" w:lineRule="auto"/>
        <w:rPr>
          <w:rFonts w:asciiTheme="minorHAnsi" w:eastAsia="Times New Roman" w:hAnsiTheme="minorHAnsi" w:cstheme="minorHAnsi"/>
          <w:b/>
          <w:bCs/>
          <w:sz w:val="22"/>
          <w:szCs w:val="22"/>
          <w:lang w:val="de-DE"/>
        </w:rPr>
      </w:pPr>
      <w:r w:rsidRPr="00CB1234">
        <w:rPr>
          <w:rFonts w:asciiTheme="minorHAnsi" w:eastAsia="Times New Roman" w:hAnsiTheme="minorHAnsi" w:cstheme="minorHAnsi"/>
          <w:sz w:val="22"/>
          <w:szCs w:val="22"/>
          <w:lang w:val="de-DE"/>
        </w:rPr>
        <w:t>„Wesentliches Ziel all dieser Maßnahmen ist es, die Präsenz beider Unternehmen bei Kunden und im Markt zu stärken und durch eine kontinuierliche Leistungssteigerung im Sinne unserer Kunden noch erfolgreicher zu agieren“, erklärt Robert Franz. „Durch die vertiefte Zusammenarbeit von SVS-Vistek und Allied Vision wollen wir das Beste aus beiden Unternehmen nutzen, gemeinsam weiter wachsen und so die vorhandenen Potenziale beider Organisationen noch besser als bisher ausschöpfen.“</w:t>
      </w:r>
    </w:p>
    <w:p w14:paraId="0BDBABE8" w14:textId="00498D51" w:rsidR="001601BD" w:rsidRPr="004431A8" w:rsidRDefault="00C7161C" w:rsidP="007862DE">
      <w:pPr>
        <w:rPr>
          <w:rFonts w:eastAsia="Calibri" w:cstheme="minorHAnsi"/>
          <w:b/>
        </w:rPr>
      </w:pPr>
      <w:r w:rsidRPr="004431A8">
        <w:rPr>
          <w:rFonts w:eastAsia="Calibri" w:cstheme="minorHAnsi"/>
          <w:b/>
        </w:rPr>
        <w:br w:type="page"/>
      </w:r>
    </w:p>
    <w:p w14:paraId="65180AF8" w14:textId="77777777" w:rsidR="004431A8" w:rsidRDefault="0090702F" w:rsidP="004431A8">
      <w:pPr>
        <w:rPr>
          <w:rFonts w:eastAsia="Arial Unicode MS" w:cs="Arial Unicode MS"/>
          <w:sz w:val="18"/>
          <w:szCs w:val="18"/>
          <w:bdr w:val="nil"/>
          <w:lang w:eastAsia="de-DE"/>
        </w:rPr>
      </w:pPr>
      <w:r w:rsidRPr="00EF30A0">
        <w:rPr>
          <w:rFonts w:ascii="Calibri" w:eastAsia="Arial Unicode MS" w:hAnsi="Calibri" w:cs="Arial Unicode MS"/>
          <w:b/>
          <w:bCs/>
          <w:sz w:val="18"/>
          <w:szCs w:val="18"/>
          <w:bdr w:val="nil"/>
          <w:lang w:eastAsia="de-DE"/>
        </w:rPr>
        <w:lastRenderedPageBreak/>
        <w:t>Profil von Allied Vision</w:t>
      </w:r>
      <w:r w:rsidRPr="00EF30A0">
        <w:rPr>
          <w:rFonts w:ascii="Arial" w:eastAsia="Arial Unicode MS" w:hAnsi="Arial" w:cs="Arial Unicode MS"/>
          <w:b/>
          <w:bCs/>
          <w:sz w:val="18"/>
          <w:szCs w:val="18"/>
          <w:u w:color="000000"/>
          <w:bdr w:val="nil"/>
          <w:lang w:eastAsia="de-DE"/>
        </w:rPr>
        <w:br/>
      </w:r>
      <w:r w:rsidR="004431A8" w:rsidRPr="7279E934">
        <w:rPr>
          <w:rFonts w:eastAsia="Arial Unicode MS" w:cs="Arial Unicode MS"/>
          <w:sz w:val="18"/>
          <w:szCs w:val="18"/>
          <w:bdr w:val="nil"/>
          <w:lang w:eastAsia="de-DE"/>
        </w:rPr>
        <w:t xml:space="preserve">Seit mehr als 30 Jahren unterstützt Allied Vision Menschen dabei, durch </w:t>
      </w:r>
      <w:r w:rsidR="004431A8" w:rsidRPr="48F2A913">
        <w:rPr>
          <w:rFonts w:eastAsia="Arial Unicode MS" w:cs="Arial Unicode MS"/>
          <w:sz w:val="18"/>
          <w:szCs w:val="18"/>
          <w:lang w:eastAsia="de-DE"/>
        </w:rPr>
        <w:t>Fokussierung</w:t>
      </w:r>
      <w:r w:rsidR="004431A8" w:rsidRPr="7279E934">
        <w:rPr>
          <w:rFonts w:eastAsia="Arial Unicode MS" w:cs="Arial Unicode MS"/>
          <w:sz w:val="18"/>
          <w:szCs w:val="18"/>
          <w:bdr w:val="nil"/>
          <w:lang w:eastAsia="de-DE"/>
        </w:rPr>
        <w:t xml:space="preserve"> auf das Wesentliche, ihre Ziele zu erreichen. </w:t>
      </w:r>
      <w:r w:rsidR="004431A8">
        <w:rPr>
          <w:rFonts w:eastAsia="Arial Unicode MS" w:cs="Arial Unicode MS"/>
          <w:sz w:val="18"/>
          <w:szCs w:val="18"/>
          <w:bdr w:val="nil"/>
          <w:lang w:eastAsia="de-DE"/>
        </w:rPr>
        <w:t xml:space="preserve">Mit einem </w:t>
      </w:r>
      <w:r w:rsidR="004431A8" w:rsidRPr="007C7CFE">
        <w:rPr>
          <w:rFonts w:eastAsia="Arial Unicode MS" w:cs="Arial Unicode MS"/>
          <w:sz w:val="18"/>
          <w:szCs w:val="18"/>
          <w:bdr w:val="nil"/>
          <w:lang w:eastAsia="de-DE"/>
        </w:rPr>
        <w:t>tiefe</w:t>
      </w:r>
      <w:r w:rsidR="004431A8">
        <w:rPr>
          <w:rFonts w:eastAsia="Arial Unicode MS" w:cs="Arial Unicode MS"/>
          <w:sz w:val="18"/>
          <w:szCs w:val="18"/>
          <w:bdr w:val="nil"/>
          <w:lang w:eastAsia="de-DE"/>
        </w:rPr>
        <w:t>n</w:t>
      </w:r>
      <w:r w:rsidR="004431A8" w:rsidRPr="007C7CFE">
        <w:rPr>
          <w:rFonts w:eastAsia="Arial Unicode MS" w:cs="Arial Unicode MS"/>
          <w:sz w:val="18"/>
          <w:szCs w:val="18"/>
          <w:bdr w:val="nil"/>
          <w:lang w:eastAsia="de-DE"/>
        </w:rPr>
        <w:t xml:space="preserve"> Verständnis </w:t>
      </w:r>
      <w:r w:rsidR="004431A8">
        <w:rPr>
          <w:rFonts w:eastAsia="Arial Unicode MS" w:cs="Arial Unicode MS"/>
          <w:sz w:val="18"/>
          <w:szCs w:val="18"/>
          <w:bdr w:val="nil"/>
          <w:lang w:eastAsia="de-DE"/>
        </w:rPr>
        <w:t>für die Bedürfnisse seiner Kunden</w:t>
      </w:r>
      <w:r w:rsidR="004431A8" w:rsidRPr="007C7CFE">
        <w:rPr>
          <w:rFonts w:eastAsia="Arial Unicode MS" w:cs="Arial Unicode MS"/>
          <w:sz w:val="18"/>
          <w:szCs w:val="18"/>
          <w:bdr w:val="nil"/>
          <w:lang w:eastAsia="de-DE"/>
        </w:rPr>
        <w:t xml:space="preserve"> findet Allied Vision individuelle Lösungen für jede </w:t>
      </w:r>
      <w:r w:rsidR="004431A8">
        <w:rPr>
          <w:rFonts w:eastAsia="Arial Unicode MS" w:cs="Arial Unicode MS"/>
          <w:sz w:val="18"/>
          <w:szCs w:val="18"/>
          <w:bdr w:val="nil"/>
          <w:lang w:eastAsia="de-DE"/>
        </w:rPr>
        <w:t>Applikation</w:t>
      </w:r>
      <w:r w:rsidR="004431A8" w:rsidRPr="007C7CFE">
        <w:rPr>
          <w:rFonts w:eastAsia="Arial Unicode MS" w:cs="Arial Unicode MS"/>
          <w:sz w:val="18"/>
          <w:szCs w:val="18"/>
          <w:bdr w:val="nil"/>
          <w:lang w:eastAsia="de-DE"/>
        </w:rPr>
        <w:t xml:space="preserve">. </w:t>
      </w:r>
      <w:r w:rsidR="004431A8" w:rsidRPr="7279E934">
        <w:rPr>
          <w:rFonts w:eastAsia="Arial Unicode MS" w:cs="Arial Unicode MS"/>
          <w:sz w:val="18"/>
          <w:szCs w:val="18"/>
          <w:bdr w:val="nil"/>
          <w:lang w:eastAsia="de-DE"/>
        </w:rPr>
        <w:t xml:space="preserve">So wurde Allied Vision zu einem der weltweit führenden Kamerahersteller für den Machine Vision Markt. </w:t>
      </w:r>
      <w:r w:rsidR="004431A8" w:rsidRPr="007C7CFE">
        <w:rPr>
          <w:rFonts w:eastAsia="Arial Unicode MS" w:cs="Arial Unicode MS"/>
          <w:sz w:val="18"/>
          <w:szCs w:val="18"/>
          <w:bdr w:val="nil"/>
          <w:lang w:eastAsia="de-DE"/>
        </w:rPr>
        <w:t>Die Produktpalette umfasst 2D-, 3D- und SWIR-Kameratechnologie, die Bilderfassungslösungen für die Fabrikautomation, die Logistik, die medizinische Bildverarbeitung und viele weitere Anwendungen der digitalen Bildverarbeitung ermöglichen.</w:t>
      </w:r>
      <w:r w:rsidR="004431A8">
        <w:rPr>
          <w:rFonts w:eastAsia="Arial Unicode MS" w:cs="Arial Unicode MS"/>
          <w:sz w:val="18"/>
          <w:szCs w:val="18"/>
          <w:bdr w:val="nil"/>
          <w:lang w:eastAsia="de-DE"/>
        </w:rPr>
        <w:t xml:space="preserve"> </w:t>
      </w:r>
    </w:p>
    <w:p w14:paraId="6669B73D" w14:textId="77777777" w:rsidR="004431A8" w:rsidRPr="007C7CFE" w:rsidRDefault="004431A8" w:rsidP="004431A8">
      <w:pPr>
        <w:rPr>
          <w:rFonts w:eastAsia="Arial Unicode MS" w:cs="Arial Unicode MS"/>
          <w:bCs/>
          <w:sz w:val="18"/>
          <w:szCs w:val="18"/>
          <w:u w:color="000000"/>
          <w:bdr w:val="nil"/>
          <w:lang w:eastAsia="de-DE"/>
        </w:rPr>
      </w:pPr>
      <w:r w:rsidRPr="00EF30A0">
        <w:rPr>
          <w:rFonts w:eastAsia="Arial Unicode MS" w:cs="Arial Unicode MS"/>
          <w:bCs/>
          <w:sz w:val="18"/>
          <w:szCs w:val="18"/>
          <w:u w:color="000000"/>
          <w:bdr w:val="nil"/>
          <w:lang w:eastAsia="de-DE"/>
        </w:rPr>
        <w:t xml:space="preserve">Das Unternehmen hat neun Standorte in Deutschland, Kanada, den USA, Singapur und China und wird von einem Netzwerk von Vertriebspartnern in über 30 Ländern vertreten. </w:t>
      </w:r>
      <w:r>
        <w:rPr>
          <w:rFonts w:eastAsia="Arial Unicode MS" w:cs="Arial Unicode MS"/>
          <w:bCs/>
          <w:sz w:val="18"/>
          <w:szCs w:val="18"/>
          <w:u w:color="000000"/>
          <w:bdr w:val="nil"/>
          <w:lang w:eastAsia="de-DE"/>
        </w:rPr>
        <w:br/>
        <w:t xml:space="preserve">Allied Vision ist eine </w:t>
      </w:r>
      <w:r w:rsidRPr="007C7CFE">
        <w:rPr>
          <w:rFonts w:eastAsia="Arial Unicode MS" w:cs="Arial Unicode MS"/>
          <w:bCs/>
          <w:sz w:val="18"/>
          <w:szCs w:val="18"/>
          <w:u w:color="000000"/>
          <w:bdr w:val="nil"/>
          <w:lang w:eastAsia="de-DE"/>
        </w:rPr>
        <w:t>TKH Technology Company</w:t>
      </w:r>
      <w:r>
        <w:rPr>
          <w:rFonts w:eastAsia="Arial Unicode MS" w:cs="Arial Unicode MS"/>
          <w:bCs/>
          <w:sz w:val="18"/>
          <w:szCs w:val="18"/>
          <w:u w:color="000000"/>
          <w:bdr w:val="nil"/>
          <w:lang w:eastAsia="de-DE"/>
        </w:rPr>
        <w:t xml:space="preserve"> und Teil der TKH Gruppe.</w:t>
      </w:r>
    </w:p>
    <w:p w14:paraId="3882DA9B" w14:textId="1653EF1F" w:rsidR="0090702F" w:rsidRPr="00EF30A0" w:rsidRDefault="00D81C9C" w:rsidP="004431A8">
      <w:pPr>
        <w:rPr>
          <w:rFonts w:ascii="Arial" w:eastAsia="Arial Unicode MS" w:hAnsi="Arial" w:cs="Arial Unicode MS"/>
          <w:b/>
          <w:bCs/>
          <w:sz w:val="16"/>
          <w:szCs w:val="16"/>
          <w:bdr w:val="nil"/>
          <w:lang w:eastAsia="de-DE"/>
        </w:rPr>
      </w:pPr>
      <w:r w:rsidRPr="00DC7B50">
        <w:rPr>
          <w:noProof/>
          <w:highlight w:val="yellow"/>
          <w:lang w:eastAsia="de-DE"/>
        </w:rPr>
        <w:drawing>
          <wp:anchor distT="0" distB="0" distL="114300" distR="114300" simplePos="0" relativeHeight="251659264" behindDoc="0" locked="0" layoutInCell="1" allowOverlap="1" wp14:anchorId="40524A01" wp14:editId="66226FFF">
            <wp:simplePos x="0" y="0"/>
            <wp:positionH relativeFrom="column">
              <wp:posOffset>-146050</wp:posOffset>
            </wp:positionH>
            <wp:positionV relativeFrom="paragraph">
              <wp:posOffset>139065</wp:posOffset>
            </wp:positionV>
            <wp:extent cx="2162175" cy="495300"/>
            <wp:effectExtent l="0" t="0" r="9525" b="0"/>
            <wp:wrapNone/>
            <wp:docPr id="1355843660" name="Bild 2" descr="Ein Bild, das Text, Schrift, Design enthält.&#10;&#10;Automatisch generierte Beschreibu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 2" descr="Ein Bild, das Text, Schrift, Design enthält.&#10;&#10;Automatisch generierte Beschreibung">
                      <a:hlinkClick r:id="rId11"/>
                    </pic:cNvPr>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2175" cy="49530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3" w:history="1">
        <w:r w:rsidR="0090702F" w:rsidRPr="001211FA">
          <w:rPr>
            <w:rStyle w:val="Hyperlink"/>
            <w:rFonts w:ascii="Arial" w:eastAsia="Arial Unicode MS" w:hAnsi="Arial" w:cs="Arial Unicode MS"/>
            <w:b/>
            <w:bCs/>
            <w:sz w:val="16"/>
            <w:szCs w:val="16"/>
            <w:bdr w:val="nil"/>
            <w:lang w:eastAsia="de-DE"/>
          </w:rPr>
          <w:t>www.alliedvision.com</w:t>
        </w:r>
      </w:hyperlink>
    </w:p>
    <w:p w14:paraId="0F095151" w14:textId="0DB73455" w:rsidR="0090702F" w:rsidRDefault="0090702F" w:rsidP="0090702F">
      <w:pPr>
        <w:spacing w:after="0" w:line="240" w:lineRule="auto"/>
        <w:rPr>
          <w:sz w:val="18"/>
          <w:szCs w:val="18"/>
        </w:rPr>
      </w:pPr>
    </w:p>
    <w:p w14:paraId="3E5C6982" w14:textId="0B033D50" w:rsidR="00CB1234" w:rsidRDefault="00CB1234" w:rsidP="0090702F">
      <w:pPr>
        <w:spacing w:after="0" w:line="240" w:lineRule="auto"/>
        <w:rPr>
          <w:sz w:val="18"/>
          <w:szCs w:val="18"/>
        </w:rPr>
      </w:pPr>
    </w:p>
    <w:p w14:paraId="54725CBC" w14:textId="77777777" w:rsidR="00D81C9C" w:rsidRDefault="00D81C9C" w:rsidP="0090702F">
      <w:pPr>
        <w:spacing w:after="0" w:line="240" w:lineRule="auto"/>
        <w:rPr>
          <w:sz w:val="18"/>
          <w:szCs w:val="18"/>
        </w:rPr>
      </w:pPr>
    </w:p>
    <w:p w14:paraId="5F9AE565" w14:textId="77777777" w:rsidR="00D81C9C" w:rsidRDefault="00D81C9C" w:rsidP="0090702F">
      <w:pPr>
        <w:spacing w:after="0" w:line="240" w:lineRule="auto"/>
        <w:rPr>
          <w:sz w:val="18"/>
          <w:szCs w:val="18"/>
        </w:rPr>
      </w:pPr>
    </w:p>
    <w:p w14:paraId="371CD2AD" w14:textId="77777777" w:rsidR="00CB1234" w:rsidRPr="00CB1234" w:rsidRDefault="00CB1234" w:rsidP="00CB1234">
      <w:pPr>
        <w:spacing w:after="0" w:line="240" w:lineRule="auto"/>
        <w:rPr>
          <w:b/>
          <w:bCs/>
          <w:sz w:val="18"/>
          <w:szCs w:val="18"/>
        </w:rPr>
      </w:pPr>
      <w:r w:rsidRPr="00CB1234">
        <w:rPr>
          <w:b/>
          <w:bCs/>
          <w:sz w:val="18"/>
          <w:szCs w:val="18"/>
        </w:rPr>
        <w:t>Weitere Informationen:</w:t>
      </w:r>
    </w:p>
    <w:p w14:paraId="67CB1508" w14:textId="77777777" w:rsidR="00CB1234" w:rsidRPr="00CB1234" w:rsidRDefault="00CB1234" w:rsidP="00CB1234">
      <w:pPr>
        <w:spacing w:after="0" w:line="240" w:lineRule="auto"/>
        <w:rPr>
          <w:sz w:val="18"/>
          <w:szCs w:val="18"/>
        </w:rPr>
      </w:pPr>
    </w:p>
    <w:p w14:paraId="74F2BA1B" w14:textId="77777777" w:rsidR="00CB1234" w:rsidRPr="00CB1234" w:rsidRDefault="00CB1234" w:rsidP="00CB1234">
      <w:pPr>
        <w:spacing w:after="0" w:line="240" w:lineRule="auto"/>
        <w:rPr>
          <w:b/>
          <w:bCs/>
          <w:sz w:val="18"/>
          <w:szCs w:val="18"/>
        </w:rPr>
      </w:pPr>
      <w:r w:rsidRPr="00CB1234">
        <w:rPr>
          <w:b/>
          <w:bCs/>
          <w:sz w:val="18"/>
          <w:szCs w:val="18"/>
        </w:rPr>
        <w:t>SVS-Vistek GmbH</w:t>
      </w:r>
    </w:p>
    <w:p w14:paraId="1EDA94B9" w14:textId="77777777" w:rsidR="00CB1234" w:rsidRPr="0009758A" w:rsidRDefault="00CB1234" w:rsidP="00CB1234">
      <w:pPr>
        <w:spacing w:after="0" w:line="240" w:lineRule="auto"/>
        <w:rPr>
          <w:sz w:val="18"/>
          <w:szCs w:val="18"/>
          <w:lang w:val="en-US"/>
        </w:rPr>
      </w:pPr>
      <w:r w:rsidRPr="00CB1234">
        <w:rPr>
          <w:sz w:val="18"/>
          <w:szCs w:val="18"/>
        </w:rPr>
        <w:t xml:space="preserve">Ferdinand-Porsche-Str. </w:t>
      </w:r>
      <w:r w:rsidRPr="0009758A">
        <w:rPr>
          <w:sz w:val="18"/>
          <w:szCs w:val="18"/>
          <w:lang w:val="en-US"/>
        </w:rPr>
        <w:t>3</w:t>
      </w:r>
    </w:p>
    <w:p w14:paraId="42883AE0" w14:textId="77777777" w:rsidR="00CB1234" w:rsidRPr="00CB1234" w:rsidRDefault="00CB1234" w:rsidP="00CB1234">
      <w:pPr>
        <w:spacing w:after="0" w:line="240" w:lineRule="auto"/>
        <w:rPr>
          <w:sz w:val="18"/>
          <w:szCs w:val="18"/>
          <w:lang w:val="en-US"/>
        </w:rPr>
      </w:pPr>
      <w:r w:rsidRPr="00CB1234">
        <w:rPr>
          <w:sz w:val="18"/>
          <w:szCs w:val="18"/>
          <w:lang w:val="en-US"/>
        </w:rPr>
        <w:t>82205 Gilching</w:t>
      </w:r>
    </w:p>
    <w:p w14:paraId="7F4769A7" w14:textId="77777777" w:rsidR="00CB1234" w:rsidRPr="00CB1234" w:rsidRDefault="00CB1234" w:rsidP="00CB1234">
      <w:pPr>
        <w:spacing w:after="0" w:line="240" w:lineRule="auto"/>
        <w:rPr>
          <w:sz w:val="18"/>
          <w:szCs w:val="18"/>
          <w:lang w:val="en-US"/>
        </w:rPr>
      </w:pPr>
      <w:r w:rsidRPr="00CB1234">
        <w:rPr>
          <w:sz w:val="18"/>
          <w:szCs w:val="18"/>
          <w:lang w:val="en-US"/>
        </w:rPr>
        <w:t>Tel.: +49 8105 3987-60</w:t>
      </w:r>
    </w:p>
    <w:p w14:paraId="71AD3A67" w14:textId="77777777" w:rsidR="00CB1234" w:rsidRPr="00CB1234" w:rsidRDefault="00CB1234" w:rsidP="00CB1234">
      <w:pPr>
        <w:spacing w:after="0" w:line="240" w:lineRule="auto"/>
        <w:rPr>
          <w:sz w:val="18"/>
          <w:szCs w:val="18"/>
          <w:lang w:val="en-US"/>
        </w:rPr>
      </w:pPr>
      <w:r w:rsidRPr="00CB1234">
        <w:rPr>
          <w:sz w:val="18"/>
          <w:szCs w:val="18"/>
          <w:lang w:val="en-US"/>
        </w:rPr>
        <w:t>Fax: +49 8105 3987-699</w:t>
      </w:r>
    </w:p>
    <w:p w14:paraId="1DA682AC" w14:textId="77777777" w:rsidR="00CB1234" w:rsidRPr="00CB1234" w:rsidRDefault="00CB1234" w:rsidP="00CB1234">
      <w:pPr>
        <w:spacing w:after="0" w:line="240" w:lineRule="auto"/>
        <w:rPr>
          <w:sz w:val="18"/>
          <w:szCs w:val="18"/>
          <w:lang w:val="en-US"/>
        </w:rPr>
      </w:pPr>
      <w:r w:rsidRPr="00CB1234">
        <w:rPr>
          <w:sz w:val="18"/>
          <w:szCs w:val="18"/>
          <w:lang w:val="en-US"/>
        </w:rPr>
        <w:t>info@svs-vistek.com</w:t>
      </w:r>
    </w:p>
    <w:p w14:paraId="045C5EA4" w14:textId="17EFC0B3" w:rsidR="00CB1234" w:rsidRPr="00CB1234" w:rsidRDefault="00CB1234" w:rsidP="00CB1234">
      <w:pPr>
        <w:spacing w:after="0" w:line="240" w:lineRule="auto"/>
        <w:rPr>
          <w:sz w:val="18"/>
          <w:szCs w:val="18"/>
          <w:lang w:val="en-US"/>
        </w:rPr>
      </w:pPr>
      <w:r w:rsidRPr="00CB1234">
        <w:rPr>
          <w:sz w:val="18"/>
          <w:szCs w:val="18"/>
          <w:lang w:val="en-US"/>
        </w:rPr>
        <w:t>www.svs-vistek.com</w:t>
      </w:r>
    </w:p>
    <w:p w14:paraId="3F014FEA" w14:textId="77777777" w:rsidR="00CB1234" w:rsidRPr="00CB1234" w:rsidRDefault="00CB1234" w:rsidP="0090702F">
      <w:pPr>
        <w:spacing w:after="0" w:line="240" w:lineRule="auto"/>
        <w:rPr>
          <w:sz w:val="18"/>
          <w:szCs w:val="18"/>
          <w:lang w:val="en-US"/>
        </w:rPr>
      </w:pPr>
    </w:p>
    <w:p w14:paraId="7929D9CF" w14:textId="77777777" w:rsidR="00CB1234" w:rsidRPr="00CB1234" w:rsidRDefault="00CB1234" w:rsidP="0090702F">
      <w:pPr>
        <w:spacing w:after="0" w:line="240" w:lineRule="auto"/>
        <w:rPr>
          <w:sz w:val="18"/>
          <w:szCs w:val="18"/>
          <w:lang w:val="en-US"/>
        </w:rPr>
      </w:pPr>
    </w:p>
    <w:p w14:paraId="4F48C609" w14:textId="7A48812E" w:rsidR="00CB1234" w:rsidRPr="00CB1234" w:rsidRDefault="00CB1234" w:rsidP="0090702F">
      <w:pPr>
        <w:spacing w:after="0" w:line="240" w:lineRule="auto"/>
        <w:rPr>
          <w:b/>
          <w:bCs/>
          <w:sz w:val="18"/>
          <w:szCs w:val="18"/>
          <w:lang w:val="en-US"/>
        </w:rPr>
      </w:pPr>
      <w:r w:rsidRPr="00CB1234">
        <w:rPr>
          <w:b/>
          <w:bCs/>
          <w:sz w:val="18"/>
          <w:szCs w:val="18"/>
          <w:lang w:val="en-US"/>
        </w:rPr>
        <w:t>Allied Vision</w:t>
      </w:r>
    </w:p>
    <w:p w14:paraId="6C5B9306" w14:textId="7D454036" w:rsidR="0090702F" w:rsidRPr="00CB1234" w:rsidRDefault="0090702F" w:rsidP="00CB1234">
      <w:pPr>
        <w:spacing w:line="240" w:lineRule="auto"/>
        <w:rPr>
          <w:color w:val="0000FF" w:themeColor="hyperlink"/>
          <w:sz w:val="18"/>
          <w:szCs w:val="18"/>
          <w:u w:val="single"/>
        </w:rPr>
      </w:pPr>
      <w:r w:rsidRPr="00EF30A0">
        <w:rPr>
          <w:b/>
          <w:sz w:val="18"/>
          <w:szCs w:val="18"/>
        </w:rPr>
        <w:t>Kontakt (Firmenzentrale):</w:t>
      </w:r>
      <w:r w:rsidRPr="00EF30A0">
        <w:rPr>
          <w:b/>
          <w:sz w:val="18"/>
          <w:szCs w:val="18"/>
        </w:rPr>
        <w:br/>
      </w:r>
      <w:r w:rsidRPr="00EF30A0">
        <w:rPr>
          <w:sz w:val="18"/>
          <w:szCs w:val="18"/>
        </w:rPr>
        <w:t>Allied Vision Technologies GmbH, Taschenweg 2a, 07646 Stadtroda, Germany</w:t>
      </w:r>
      <w:r w:rsidRPr="00EF30A0">
        <w:rPr>
          <w:sz w:val="18"/>
          <w:szCs w:val="18"/>
        </w:rPr>
        <w:br/>
        <w:t>T</w:t>
      </w:r>
      <w:r>
        <w:rPr>
          <w:sz w:val="18"/>
          <w:szCs w:val="18"/>
        </w:rPr>
        <w:t>//</w:t>
      </w:r>
      <w:r w:rsidRPr="00EF30A0">
        <w:rPr>
          <w:sz w:val="18"/>
          <w:szCs w:val="18"/>
        </w:rPr>
        <w:t xml:space="preserve"> +49 36428/677-0,</w:t>
      </w:r>
      <w:r>
        <w:rPr>
          <w:sz w:val="18"/>
          <w:szCs w:val="18"/>
        </w:rPr>
        <w:t xml:space="preserve"> E//</w:t>
      </w:r>
      <w:r w:rsidRPr="00EF30A0">
        <w:rPr>
          <w:sz w:val="18"/>
          <w:szCs w:val="18"/>
        </w:rPr>
        <w:t xml:space="preserve"> </w:t>
      </w:r>
      <w:hyperlink r:id="rId14" w:history="1">
        <w:r w:rsidRPr="00EF30A0">
          <w:rPr>
            <w:color w:val="0000FF" w:themeColor="hyperlink"/>
            <w:sz w:val="18"/>
            <w:szCs w:val="18"/>
            <w:u w:val="single"/>
          </w:rPr>
          <w:t>info@alliedvision.com</w:t>
        </w:r>
      </w:hyperlink>
      <w:r w:rsidR="00CB1234">
        <w:rPr>
          <w:color w:val="0000FF" w:themeColor="hyperlink"/>
          <w:sz w:val="18"/>
          <w:szCs w:val="18"/>
          <w:u w:val="single"/>
        </w:rPr>
        <w:br/>
      </w:r>
      <w:r w:rsidRPr="00EF30A0">
        <w:rPr>
          <w:b/>
          <w:sz w:val="18"/>
          <w:szCs w:val="18"/>
        </w:rPr>
        <w:t>Ansprechpartner für die Medien:</w:t>
      </w:r>
      <w:r w:rsidRPr="00EF30A0">
        <w:rPr>
          <w:b/>
          <w:sz w:val="18"/>
          <w:szCs w:val="18"/>
        </w:rPr>
        <w:br/>
      </w:r>
      <w:r w:rsidRPr="00EF30A0">
        <w:rPr>
          <w:sz w:val="18"/>
          <w:szCs w:val="18"/>
        </w:rPr>
        <w:t>Nathalie Többen</w:t>
      </w:r>
      <w:r w:rsidR="00CB1234">
        <w:rPr>
          <w:color w:val="0000FF" w:themeColor="hyperlink"/>
          <w:sz w:val="18"/>
          <w:szCs w:val="18"/>
          <w:u w:val="single"/>
        </w:rPr>
        <w:br/>
      </w:r>
      <w:r w:rsidRPr="00EF30A0">
        <w:rPr>
          <w:sz w:val="18"/>
          <w:szCs w:val="18"/>
        </w:rPr>
        <w:t xml:space="preserve">Allied Vision Technologies GmbH, Klaus-Groth-Str. 1, 22926 Ahrensburg, </w:t>
      </w:r>
      <w:r w:rsidRPr="0090702F">
        <w:rPr>
          <w:b/>
          <w:bCs/>
          <w:sz w:val="18"/>
          <w:szCs w:val="18"/>
        </w:rPr>
        <w:t>Germany</w:t>
      </w:r>
      <w:r w:rsidR="00CB1234">
        <w:rPr>
          <w:color w:val="0000FF" w:themeColor="hyperlink"/>
          <w:sz w:val="18"/>
          <w:szCs w:val="18"/>
          <w:u w:val="single"/>
        </w:rPr>
        <w:br/>
      </w:r>
      <w:r w:rsidRPr="00EF30A0">
        <w:rPr>
          <w:sz w:val="18"/>
          <w:szCs w:val="18"/>
        </w:rPr>
        <w:t>T</w:t>
      </w:r>
      <w:r>
        <w:rPr>
          <w:sz w:val="18"/>
          <w:szCs w:val="18"/>
        </w:rPr>
        <w:t>//</w:t>
      </w:r>
      <w:r w:rsidRPr="00EF30A0">
        <w:rPr>
          <w:sz w:val="18"/>
          <w:szCs w:val="18"/>
        </w:rPr>
        <w:t xml:space="preserve"> +49 4102/6688-194,</w:t>
      </w:r>
      <w:r>
        <w:rPr>
          <w:sz w:val="18"/>
          <w:szCs w:val="18"/>
        </w:rPr>
        <w:t xml:space="preserve"> E//</w:t>
      </w:r>
      <w:r w:rsidRPr="00EF30A0">
        <w:rPr>
          <w:sz w:val="18"/>
          <w:szCs w:val="18"/>
        </w:rPr>
        <w:t xml:space="preserve"> </w:t>
      </w:r>
      <w:r w:rsidRPr="00EF30A0">
        <w:rPr>
          <w:sz w:val="18"/>
          <w:szCs w:val="18"/>
          <w:lang w:val="en-US"/>
        </w:rPr>
        <w:fldChar w:fldCharType="begin"/>
      </w:r>
      <w:r w:rsidRPr="00EF30A0">
        <w:rPr>
          <w:sz w:val="18"/>
          <w:szCs w:val="18"/>
        </w:rPr>
        <w:instrText xml:space="preserve"> HYPERLINK "mailto:nathalie.toebben@alliedvision.com</w:instrText>
      </w:r>
    </w:p>
    <w:p w14:paraId="10243961" w14:textId="77777777" w:rsidR="0090702F" w:rsidRPr="00FC2064" w:rsidRDefault="0090702F" w:rsidP="0090702F">
      <w:pPr>
        <w:spacing w:after="0" w:line="240" w:lineRule="auto"/>
        <w:rPr>
          <w:b/>
          <w:sz w:val="18"/>
          <w:szCs w:val="18"/>
        </w:rPr>
      </w:pPr>
      <w:r w:rsidRPr="00EF30A0">
        <w:rPr>
          <w:sz w:val="18"/>
          <w:szCs w:val="18"/>
        </w:rPr>
        <w:instrText xml:space="preserve">" </w:instrText>
      </w:r>
      <w:r w:rsidRPr="00EF30A0">
        <w:rPr>
          <w:sz w:val="18"/>
          <w:szCs w:val="18"/>
          <w:lang w:val="en-US"/>
        </w:rPr>
      </w:r>
      <w:r w:rsidRPr="00EF30A0">
        <w:rPr>
          <w:sz w:val="18"/>
          <w:szCs w:val="18"/>
          <w:lang w:val="en-US"/>
        </w:rPr>
        <w:fldChar w:fldCharType="separate"/>
      </w:r>
      <w:r w:rsidRPr="00EF30A0">
        <w:rPr>
          <w:color w:val="0000FF" w:themeColor="hyperlink"/>
          <w:sz w:val="18"/>
          <w:szCs w:val="18"/>
          <w:u w:val="single"/>
        </w:rPr>
        <w:t>nathalie.toebben@alliedvision.com</w:t>
      </w:r>
      <w:r w:rsidRPr="00EF30A0">
        <w:rPr>
          <w:sz w:val="18"/>
          <w:szCs w:val="18"/>
          <w:lang w:val="en-US"/>
        </w:rPr>
        <w:fldChar w:fldCharType="end"/>
      </w:r>
    </w:p>
    <w:p w14:paraId="6B344AFE" w14:textId="7A445E27" w:rsidR="007862DE" w:rsidRDefault="007862DE"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5"/>
      <w:headerReference w:type="default" r:id="rId16"/>
      <w:footerReference w:type="even" r:id="rId17"/>
      <w:footerReference w:type="default" r:id="rId18"/>
      <w:headerReference w:type="first" r:id="rId19"/>
      <w:footerReference w:type="first" r:id="rId20"/>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DE199" w14:textId="77777777" w:rsidR="00ED51A6" w:rsidRDefault="00ED51A6" w:rsidP="007457DE">
      <w:pPr>
        <w:spacing w:after="0" w:line="240" w:lineRule="auto"/>
      </w:pPr>
      <w:r>
        <w:separator/>
      </w:r>
    </w:p>
  </w:endnote>
  <w:endnote w:type="continuationSeparator" w:id="0">
    <w:p w14:paraId="3C57FC26" w14:textId="77777777" w:rsidR="00ED51A6" w:rsidRDefault="00ED51A6"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236AA" w14:textId="77777777" w:rsidR="00ED51A6" w:rsidRDefault="00ED51A6" w:rsidP="007457DE">
      <w:pPr>
        <w:spacing w:after="0" w:line="240" w:lineRule="auto"/>
      </w:pPr>
      <w:r>
        <w:separator/>
      </w:r>
    </w:p>
  </w:footnote>
  <w:footnote w:type="continuationSeparator" w:id="0">
    <w:p w14:paraId="1306313E" w14:textId="77777777" w:rsidR="00ED51A6" w:rsidRDefault="00ED51A6"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000000"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4D370C9E"/>
    <w:multiLevelType w:val="hybridMultilevel"/>
    <w:tmpl w:val="6EE23C7E"/>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8"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8"/>
  </w:num>
  <w:num w:numId="2" w16cid:durableId="438139070">
    <w:abstractNumId w:val="1"/>
  </w:num>
  <w:num w:numId="3" w16cid:durableId="773282138">
    <w:abstractNumId w:val="0"/>
  </w:num>
  <w:num w:numId="4" w16cid:durableId="1417630513">
    <w:abstractNumId w:val="10"/>
  </w:num>
  <w:num w:numId="5" w16cid:durableId="409931338">
    <w:abstractNumId w:val="11"/>
  </w:num>
  <w:num w:numId="6" w16cid:durableId="850413247">
    <w:abstractNumId w:val="7"/>
  </w:num>
  <w:num w:numId="7" w16cid:durableId="1787844667">
    <w:abstractNumId w:val="2"/>
  </w:num>
  <w:num w:numId="8" w16cid:durableId="407267857">
    <w:abstractNumId w:val="5"/>
  </w:num>
  <w:num w:numId="9" w16cid:durableId="1488550076">
    <w:abstractNumId w:val="4"/>
  </w:num>
  <w:num w:numId="10" w16cid:durableId="1893034874">
    <w:abstractNumId w:val="9"/>
  </w:num>
  <w:num w:numId="11" w16cid:durableId="1980379276">
    <w:abstractNumId w:val="3"/>
  </w:num>
  <w:num w:numId="12" w16cid:durableId="15085233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9758A"/>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183B"/>
    <w:rsid w:val="00134385"/>
    <w:rsid w:val="00134CD3"/>
    <w:rsid w:val="00135616"/>
    <w:rsid w:val="0013623D"/>
    <w:rsid w:val="00136CC7"/>
    <w:rsid w:val="00140078"/>
    <w:rsid w:val="001402F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26D8"/>
    <w:rsid w:val="001A65B3"/>
    <w:rsid w:val="001A6751"/>
    <w:rsid w:val="001A703E"/>
    <w:rsid w:val="001B23B3"/>
    <w:rsid w:val="001B2BF3"/>
    <w:rsid w:val="001B2E5B"/>
    <w:rsid w:val="001B3868"/>
    <w:rsid w:val="001B4B73"/>
    <w:rsid w:val="001C0C59"/>
    <w:rsid w:val="001C64C9"/>
    <w:rsid w:val="001D2080"/>
    <w:rsid w:val="001D470D"/>
    <w:rsid w:val="001E245A"/>
    <w:rsid w:val="001E3516"/>
    <w:rsid w:val="001E6C68"/>
    <w:rsid w:val="001F0E4B"/>
    <w:rsid w:val="00203F3F"/>
    <w:rsid w:val="00214234"/>
    <w:rsid w:val="00215BAB"/>
    <w:rsid w:val="00220D4F"/>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83CC9"/>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1A10"/>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31A8"/>
    <w:rsid w:val="0044604B"/>
    <w:rsid w:val="00447F1F"/>
    <w:rsid w:val="004513EC"/>
    <w:rsid w:val="0045163D"/>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56505"/>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0C8"/>
    <w:rsid w:val="00785E90"/>
    <w:rsid w:val="007862DE"/>
    <w:rsid w:val="00790290"/>
    <w:rsid w:val="007952B7"/>
    <w:rsid w:val="007957E6"/>
    <w:rsid w:val="007979A0"/>
    <w:rsid w:val="007A0953"/>
    <w:rsid w:val="007A1687"/>
    <w:rsid w:val="007A49BE"/>
    <w:rsid w:val="007A615B"/>
    <w:rsid w:val="007A715F"/>
    <w:rsid w:val="007A7975"/>
    <w:rsid w:val="007B38CC"/>
    <w:rsid w:val="007B4AD9"/>
    <w:rsid w:val="007C091A"/>
    <w:rsid w:val="007C4AB8"/>
    <w:rsid w:val="007C68F8"/>
    <w:rsid w:val="007C753A"/>
    <w:rsid w:val="007C754E"/>
    <w:rsid w:val="007C7FDC"/>
    <w:rsid w:val="007D0FE2"/>
    <w:rsid w:val="007D6935"/>
    <w:rsid w:val="007E2BB8"/>
    <w:rsid w:val="007F17F8"/>
    <w:rsid w:val="007F48D0"/>
    <w:rsid w:val="007F5363"/>
    <w:rsid w:val="007F677B"/>
    <w:rsid w:val="00804A03"/>
    <w:rsid w:val="0080554C"/>
    <w:rsid w:val="00811511"/>
    <w:rsid w:val="00816E07"/>
    <w:rsid w:val="00817283"/>
    <w:rsid w:val="00820109"/>
    <w:rsid w:val="00822DCB"/>
    <w:rsid w:val="008240B7"/>
    <w:rsid w:val="00830D3A"/>
    <w:rsid w:val="0083287A"/>
    <w:rsid w:val="0084034D"/>
    <w:rsid w:val="00840D23"/>
    <w:rsid w:val="00841D96"/>
    <w:rsid w:val="00842EB4"/>
    <w:rsid w:val="008477DB"/>
    <w:rsid w:val="00852120"/>
    <w:rsid w:val="00857EF5"/>
    <w:rsid w:val="0086136C"/>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02782"/>
    <w:rsid w:val="0090702F"/>
    <w:rsid w:val="00913EEA"/>
    <w:rsid w:val="00915D67"/>
    <w:rsid w:val="00926C6A"/>
    <w:rsid w:val="00934194"/>
    <w:rsid w:val="0093700F"/>
    <w:rsid w:val="00937C83"/>
    <w:rsid w:val="00940AC7"/>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4F31"/>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2716"/>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E44B1"/>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5495"/>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BF5B1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61E4"/>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399E"/>
    <w:rsid w:val="00CA4D44"/>
    <w:rsid w:val="00CA5B8F"/>
    <w:rsid w:val="00CA6BC6"/>
    <w:rsid w:val="00CA7CC8"/>
    <w:rsid w:val="00CB1234"/>
    <w:rsid w:val="00CB13DC"/>
    <w:rsid w:val="00CB3722"/>
    <w:rsid w:val="00CB5055"/>
    <w:rsid w:val="00CB650C"/>
    <w:rsid w:val="00CC52B6"/>
    <w:rsid w:val="00CC743F"/>
    <w:rsid w:val="00CD06E3"/>
    <w:rsid w:val="00CD4A28"/>
    <w:rsid w:val="00CD7EE1"/>
    <w:rsid w:val="00CE0C41"/>
    <w:rsid w:val="00CE31FF"/>
    <w:rsid w:val="00CE5846"/>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46A6"/>
    <w:rsid w:val="00D35121"/>
    <w:rsid w:val="00D37192"/>
    <w:rsid w:val="00D4223A"/>
    <w:rsid w:val="00D43E14"/>
    <w:rsid w:val="00D43F62"/>
    <w:rsid w:val="00D4678A"/>
    <w:rsid w:val="00D51BEF"/>
    <w:rsid w:val="00D51CE5"/>
    <w:rsid w:val="00D534B5"/>
    <w:rsid w:val="00D54466"/>
    <w:rsid w:val="00D61C11"/>
    <w:rsid w:val="00D6774C"/>
    <w:rsid w:val="00D73C66"/>
    <w:rsid w:val="00D81C9C"/>
    <w:rsid w:val="00D83A68"/>
    <w:rsid w:val="00D86572"/>
    <w:rsid w:val="00D87E83"/>
    <w:rsid w:val="00D9079E"/>
    <w:rsid w:val="00D92181"/>
    <w:rsid w:val="00D93EFF"/>
    <w:rsid w:val="00D950A9"/>
    <w:rsid w:val="00D9596B"/>
    <w:rsid w:val="00D95D83"/>
    <w:rsid w:val="00DA2955"/>
    <w:rsid w:val="00DA29C0"/>
    <w:rsid w:val="00DA37B0"/>
    <w:rsid w:val="00DA7D49"/>
    <w:rsid w:val="00DB1BA8"/>
    <w:rsid w:val="00DB7A28"/>
    <w:rsid w:val="00DC11F1"/>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2F64"/>
    <w:rsid w:val="00E57B3B"/>
    <w:rsid w:val="00E66B6B"/>
    <w:rsid w:val="00E67265"/>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D51A6"/>
    <w:rsid w:val="00ED7100"/>
    <w:rsid w:val="00EE2064"/>
    <w:rsid w:val="00EE383A"/>
    <w:rsid w:val="00EE4077"/>
    <w:rsid w:val="00EE4B16"/>
    <w:rsid w:val="00EE7829"/>
    <w:rsid w:val="00EF0F07"/>
    <w:rsid w:val="00EF3DE5"/>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C6125"/>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6982">
      <w:bodyDiv w:val="1"/>
      <w:marLeft w:val="0"/>
      <w:marRight w:val="0"/>
      <w:marTop w:val="0"/>
      <w:marBottom w:val="0"/>
      <w:divBdr>
        <w:top w:val="none" w:sz="0" w:space="0" w:color="auto"/>
        <w:left w:val="none" w:sz="0" w:space="0" w:color="auto"/>
        <w:bottom w:val="none" w:sz="0" w:space="0" w:color="auto"/>
        <w:right w:val="none" w:sz="0" w:space="0" w:color="auto"/>
      </w:divBdr>
    </w:div>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lliedvision.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khgroup.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alliedvision.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4.xml><?xml version="1.0" encoding="utf-8"?>
<ds:datastoreItem xmlns:ds="http://schemas.openxmlformats.org/officeDocument/2006/customXml" ds:itemID="{EBF3720C-7583-4050-921C-29E7799A46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1</Words>
  <Characters>3667</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lie Többen [Allied Vision]</dc:creator>
  <cp:keywords/>
  <dc:description/>
  <cp:lastModifiedBy>Nathalie Többen [Allied Vision]</cp:lastModifiedBy>
  <cp:revision>5</cp:revision>
  <cp:lastPrinted>2023-01-17T10:42:00Z</cp:lastPrinted>
  <dcterms:created xsi:type="dcterms:W3CDTF">2024-01-19T14:42:00Z</dcterms:created>
  <dcterms:modified xsi:type="dcterms:W3CDTF">2024-01-2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